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Internship</w:t>
      </w:r>
      <w:r>
        <w:t xml:space="preserve"> </w:t>
      </w:r>
      <w:r>
        <w:t xml:space="preserve">Amsterdam</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ear Hiring Manager,</w:t>
      </w:r>
    </w:p>
    <w:p>
      <w:pPr>
        <w:pStyle w:val="BodyText"/>
      </w:pPr>
      <w:r>
        <w:t xml:space="preserve">[Clinic/Hospital Name]</w:t>
      </w:r>
    </w:p>
    <w:p>
      <w:pPr>
        <w:pStyle w:val="BodyText"/>
      </w:pPr>
      <w:r>
        <w:t xml:space="preserve">[Clinic Address]</w:t>
      </w:r>
    </w:p>
    <w:p>
      <w:pPr>
        <w:pStyle w:val="BodyText"/>
      </w:pPr>
      <w:r>
        <w:t xml:space="preserve">Amsterdam, Netherlands</w:t>
      </w:r>
    </w:p>
    <w:bookmarkStart w:id="20" w:name="X93466665dcb59729007616f044e6661e63e38bc"/>
    <w:p>
      <w:pPr>
        <w:pStyle w:val="Heading1"/>
      </w:pPr>
      <w:r>
        <w:t xml:space="preserve">Internship Application Letter for Veterinary Internship Position</w:t>
      </w:r>
    </w:p>
    <w:p>
      <w:pPr>
        <w:pStyle w:val="FirstParagraph"/>
      </w:pPr>
      <w:r>
        <w:t xml:space="preserve">Dear Hiring Committee,</w:t>
      </w:r>
    </w:p>
    <w:p>
      <w:pPr>
        <w:pStyle w:val="BodyText"/>
      </w:pPr>
      <w:r>
        <w:t xml:space="preserve">I am writing with profound enthusiasm to submit my application for the Veterinary Internship position at [Clinic/Hospital Name] in Netherlands Amsterdam, as advertised on the Dutch Veterinary Association (NVV) career portal. This opportunity represents a pivotal convergence of my academic dedication, clinical aspirations, and deep admiration for the Netherlands' pioneering approach to animal welfare—a philosophy that resonates profoundly with my professional identity as an emerging Veterinarian.</w:t>
      </w:r>
    </w:p>
    <w:p>
      <w:pPr>
        <w:pStyle w:val="BodyText"/>
      </w:pPr>
      <w:r>
        <w:t xml:space="preserve">Having completed my Bachelor of Veterinary Science at the University of [Your University] with a focus on comparative medicine and preventive care, I have consistently sought experiences that align with the Netherlands' globally recognized standards in veterinary practice. My academic journey included an intensive six-month externship at [Animal Hospital Name], where I assisted in over 1,200 clinical cases ranging from small animal surgery to exotic species consultations. This experience crystallized my understanding that effective veterinary care transcends technical skill—it demands cultural sensitivity, ethical rigor, and a commitment to community well-being. These principles mirror the values embedded in Netherlands' veterinary ethos, where animal welfare is legally protected and integrated into societal frameworks.</w:t>
      </w:r>
    </w:p>
    <w:p>
      <w:pPr>
        <w:pStyle w:val="BodyText"/>
      </w:pPr>
      <w:r>
        <w:t xml:space="preserve">What specifically draws me to [Clinic/Hospital Name] in Amsterdam is your institution’s reputation for blending cutting-edge medical innovation with compassionate patient-centered care—a synergy I have studied extensively through your publications on sustainable veterinary practices. The Netherlands Amsterdam region, as a global hub for veterinary research and international collaboration, offers an unparalleled environment to refine my skills. Amsterdam’s progressive approach to One Health—recognizing the interconnectedness of human, animal, and environmental health—aligns perfectly with my academic thesis on zoonotic disease prevention in urban ecosystems. I am particularly inspired by your clinic’s partnership with the University of Amsterdam’s Faculty of Veterinary Medicine, where interdisciplinary projects address complex challenges like antimicrobial resistance through collaborative frameworks.</w:t>
      </w:r>
    </w:p>
    <w:p>
      <w:pPr>
        <w:pStyle w:val="BodyText"/>
      </w:pPr>
      <w:r>
        <w:t xml:space="preserve">My technical competencies include advanced diagnostic imaging interpretation (ultrasound, radiography), surgical assistance in orthopedic and soft-tissue procedures, and proficiency in digital medical record systems such as Vetscan and Animal Care. During my externship, I spearheaded a client education initiative on vaccination protocols for urban pet populations—a project that required navigating cultural nuances among Amsterdam’s diverse expatriate community. This experience taught me that effective communication is as vital as clinical expertise when working with international clients, a skill I recognize as indispensable in Netherlands Amsterdam’s cosmopolitan setting. Furthermore, my fluency in English and intermediate Dutch (B1 level) enables me to engage meaningfully with both local communities and the international veterinary network.</w:t>
      </w:r>
    </w:p>
    <w:p>
      <w:pPr>
        <w:pStyle w:val="BodyText"/>
      </w:pPr>
      <w:r>
        <w:t xml:space="preserve">What distinguishes this Internship Application Letter is my proactive understanding of the Netherlands’ unique veterinary landscape. I have researched how Dutch regulations—such as the stringent animal welfare legislation under the Wet op de dierenbescherming (Animal Welfare Act)—shape clinical decision-making. Unlike many countries where welfare considerations are secondary, in Netherlands Amsterdam, these standards dictate every aspect of care, from housing protocols to pain management. This legal framework has cultivated a culture where Veterinarian professionals view prevention as paramount rather than reactive. I am eager to immerse myself in this environment and contribute to practices that prioritize holistic well-being over mere symptom treatment.</w:t>
      </w:r>
    </w:p>
    <w:p>
      <w:pPr>
        <w:pStyle w:val="BodyText"/>
      </w:pPr>
      <w:r>
        <w:t xml:space="preserve">I acknowledge that transitioning into the Netherlands’ veterinary sector requires adaptability beyond clinical skills. My recent completion of the Dutch Language Institute’s intensive medical terminology course (Level B1) demonstrates my commitment to cultural integration. I have also familiarized myself with Amsterdam’s specific challenges: managing high-density urban pet populations, addressing rising demand for specialized care in aging companion animals, and supporting the city’s ambitious goal to become a climate-neutral metropolis by 2050—where veterinary medicine plays a critical role in sustainable food systems. Your clinic’s recent initiative on reducing carbon footprint in pet care operations exemplifies the forward-thinking approach I aspire to join.</w:t>
      </w:r>
    </w:p>
    <w:p>
      <w:pPr>
        <w:pStyle w:val="BodyText"/>
      </w:pPr>
      <w:r>
        <w:t xml:space="preserve">Throughout my academic career, I have consistently sought opportunities where theoretical knowledge intersects with practical application. A semester abroad at Utrecht University’s Veterinary Teaching Hospital exposed me to the Netherlands’ collaborative approach—where veterinarians, researchers, and policymakers co-create solutions for issues like avian influenza control in poultry farms. This experience solidified my belief that innovation thrives in environments that value diverse perspectives—a principle I know [Clinic/Hospital Name] embodies. In Amsterdam, I would bring not only technical readiness but also a proactive mindset: I am prepared to assist with clinic administration, participate in community outreach programs like "Paws for Peace" (Amsterdam’s dog-walking initiative for at-risk youth), and contribute fresh perspectives on emerging trends such as telemedicine in veterinary care.</w:t>
      </w:r>
    </w:p>
    <w:p>
      <w:pPr>
        <w:pStyle w:val="BodyText"/>
      </w:pPr>
      <w:r>
        <w:t xml:space="preserve">I understand that this Veterinary Internship is more than a training opportunity—it is a gateway to becoming part of the Netherlands’ vibrant professional community. Amsterdam’s open, inclusive culture and its position as Europe’s most bicycle-friendly city reflect values I champion: sustainability, accessibility, and human connection. I am confident my background in evidence-based practice, coupled with my cultural adaptability, positions me to contribute meaningfully from day one while learning from your esteemed team.</w:t>
      </w:r>
    </w:p>
    <w:p>
      <w:pPr>
        <w:pStyle w:val="BodyText"/>
      </w:pPr>
      <w:r>
        <w:t xml:space="preserve">Thank you for considering this Internship Application Letter. I have attached my curriculum vitae for your detailed review and welcome the opportunity to discuss how my skills in clinical support, multilingual communication, and commitment to ethical veterinary care can benefit [Clinic/Hospital Name] in Netherlands Amsterdam. I am available for an interview at your earliest convenience and can be reached via email or phone within the next 24 hours.</w:t>
      </w:r>
    </w:p>
    <w:p>
      <w:pPr>
        <w:pStyle w:val="BodyText"/>
      </w:pPr>
      <w:r>
        <w:t xml:space="preserve">Sincerely,</w:t>
      </w:r>
    </w:p>
    <w:p>
      <w:pPr>
        <w:pStyle w:val="BodyText"/>
      </w:pPr>
      <w:r>
        <w:br/>
      </w:r>
      <w:r>
        <w:br/>
      </w:r>
    </w:p>
    <w:p>
      <w:pPr>
        <w:pStyle w:val="BodyText"/>
      </w:pPr>
      <w:r>
        <w:t xml:space="preserve">[Your Full Name]</w:t>
      </w:r>
    </w:p>
    <w:p>
      <w:pPr>
        <w:pStyle w:val="BodyText"/>
      </w:pPr>
      <w: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y Internship Amsterdam</dc:title>
  <dc:creator/>
  <dc:language>en</dc:language>
  <cp:keywords/>
  <dcterms:created xsi:type="dcterms:W3CDTF">2026-07-20T22:27:50Z</dcterms:created>
  <dcterms:modified xsi:type="dcterms:W3CDTF">2026-07-20T22:27:50Z</dcterms:modified>
</cp:coreProperties>
</file>

<file path=docProps/custom.xml><?xml version="1.0" encoding="utf-8"?>
<Properties xmlns="http://schemas.openxmlformats.org/officeDocument/2006/custom-properties" xmlns:vt="http://schemas.openxmlformats.org/officeDocument/2006/docPropsVTypes"/>
</file>